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lass-4-markdown---preview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3-04-01T02:58:15Z</dcterms:created>
  <dcterms:modified xsi:type="dcterms:W3CDTF">2023-04-01T02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